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bacb841</w:t>
        </w:r>
      </w:hyperlink>
      <w:r>
        <w:t xml:space="preserve"> </w:t>
      </w:r>
      <w:r>
        <w:t xml:space="preserve">on June 28,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8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8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8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8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8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8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8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8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8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8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8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8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8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8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8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8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8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8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8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8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8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8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bacb841e135816c2ab2983795ce61290c98c0fb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bacb841e135816c2ab2983795ce61290c98c0fb1/"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bacb841e135816c2ab2983795ce61290c98c0fb1"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bacb841e135816c2ab2983795ce61290c98c0fb1/"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8T22:32:13Z</dcterms:created>
  <dcterms:modified xsi:type="dcterms:W3CDTF">2023-06-28T22: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